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2d7337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177a47c-db43-4a8b-9fdf-95a6a36c04b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48Z</dcterms:created>
  <dcterms:modified xsi:type="dcterms:W3CDTF">2023-07-28T18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